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tha Nava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th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va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57 Briarwood Dr Wheeling, IL, USA 6009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rthaelenanc@msn.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369685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am</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l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aula</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2020</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liver</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019</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ogan</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2024</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